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99247E" w14:textId="265DF2B6" w:rsidR="00DB52B6" w:rsidRDefault="00DB52B6" w:rsidP="00DB52B6">
      <w:proofErr w:type="spellStart"/>
      <w:r w:rsidRPr="00DB52B6">
        <w:t>Tsafrir</w:t>
      </w:r>
      <w:proofErr w:type="spellEnd"/>
      <w:r w:rsidRPr="00DB52B6">
        <w:t xml:space="preserve"> S </w:t>
      </w:r>
      <w:proofErr w:type="spellStart"/>
      <w:r w:rsidRPr="00DB52B6">
        <w:t>Mor</w:t>
      </w:r>
      <w:proofErr w:type="spellEnd"/>
      <w:r w:rsidRPr="00DB52B6">
        <w:t xml:space="preserve"> is a molecular biologist</w:t>
      </w:r>
      <w:r>
        <w:t xml:space="preserve"> </w:t>
      </w:r>
      <w:r w:rsidRPr="00DB52B6">
        <w:t xml:space="preserve">and biochemist whose research focuses on using plants to produce therapeutic proteins and enzymes. He </w:t>
      </w:r>
      <w:r>
        <w:t xml:space="preserve">received his Ph.D. in biochemistry from the </w:t>
      </w:r>
      <w:r w:rsidRPr="00DB52B6">
        <w:t>Hebrew University of Jerusalem</w:t>
      </w:r>
      <w:r>
        <w:t xml:space="preserve"> in Israel in 1997. After his post-doctoral studies in plant biotechnology at the </w:t>
      </w:r>
      <w:r>
        <w:t xml:space="preserve">Boyce Thompson Institute for Plant Research at </w:t>
      </w:r>
      <w:proofErr w:type="spellStart"/>
      <w:r>
        <w:t>Corne</w:t>
      </w:r>
      <w:proofErr w:type="spellEnd"/>
      <w:r>
        <w:t xml:space="preserve"> </w:t>
      </w:r>
      <w:r>
        <w:t>University, Ithaca, NY</w:t>
      </w:r>
      <w:r>
        <w:t xml:space="preserve">, Dr. </w:t>
      </w:r>
      <w:proofErr w:type="spellStart"/>
      <w:r>
        <w:t>Mor</w:t>
      </w:r>
      <w:proofErr w:type="spellEnd"/>
      <w:r>
        <w:t xml:space="preserve"> joined Arizona State University (ASU) in 2000. </w:t>
      </w:r>
      <w:r w:rsidRPr="00DB52B6">
        <w:t xml:space="preserve">He is </w:t>
      </w:r>
      <w:r>
        <w:t xml:space="preserve">currently </w:t>
      </w:r>
      <w:r w:rsidRPr="00DB52B6">
        <w:t xml:space="preserve">a </w:t>
      </w:r>
      <w:r>
        <w:t xml:space="preserve">full </w:t>
      </w:r>
      <w:r w:rsidRPr="00DB52B6">
        <w:t xml:space="preserve">professor at Arizona State University </w:t>
      </w:r>
      <w:r>
        <w:t xml:space="preserve">in the </w:t>
      </w:r>
      <w:r w:rsidRPr="00DB52B6">
        <w:t xml:space="preserve">School of Life Sciences and </w:t>
      </w:r>
      <w:proofErr w:type="spellStart"/>
      <w:r w:rsidRPr="00DB52B6">
        <w:t>Biodesign</w:t>
      </w:r>
      <w:proofErr w:type="spellEnd"/>
      <w:r w:rsidRPr="00DB52B6">
        <w:t xml:space="preserve"> Institute.</w:t>
      </w:r>
      <w:r>
        <w:t xml:space="preserve"> Since his start at ASU, he has taught and designed the curriculum for many classes, has mentored numerous undergraduate and graduate students</w:t>
      </w:r>
      <w:r w:rsidR="00DF4DE2">
        <w:t>,</w:t>
      </w:r>
      <w:r>
        <w:t xml:space="preserve"> </w:t>
      </w:r>
      <w:r w:rsidR="00DF4DE2">
        <w:t xml:space="preserve">and he has </w:t>
      </w:r>
      <w:r>
        <w:t xml:space="preserve">made many contributions </w:t>
      </w:r>
      <w:r w:rsidR="00DF4DE2">
        <w:t>to both plant biotechnology and</w:t>
      </w:r>
      <w:r>
        <w:t xml:space="preserve"> scientific outreach.</w:t>
      </w:r>
      <w:r w:rsidR="00DF4DE2">
        <w:t xml:space="preserve"> </w:t>
      </w:r>
      <w:proofErr w:type="spellStart"/>
      <w:r w:rsidR="00DF4DE2">
        <w:t>Tsafrir</w:t>
      </w:r>
      <w:proofErr w:type="spellEnd"/>
      <w:r w:rsidR="00DF4DE2">
        <w:t xml:space="preserve"> Supervises the ASU prison biology program, where graduate students and faculties make the knowledge of biology accessible to inmates at </w:t>
      </w:r>
      <w:proofErr w:type="spellStart"/>
      <w:r w:rsidR="00DF4DE2" w:rsidRPr="00DF4DE2">
        <w:t>Eymen</w:t>
      </w:r>
      <w:proofErr w:type="spellEnd"/>
      <w:r w:rsidR="00DF4DE2" w:rsidRPr="00DF4DE2">
        <w:t xml:space="preserve"> prison’s Browning Unit</w:t>
      </w:r>
      <w:r w:rsidR="00DF4DE2">
        <w:t>.</w:t>
      </w:r>
      <w:bookmarkStart w:id="0" w:name="_GoBack"/>
      <w:bookmarkEnd w:id="0"/>
    </w:p>
    <w:sectPr w:rsidR="00DB52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wMjA0sDSwNLQwMrJU0lEKTi0uzszPAykwrAUA6HQX9CwAAAA="/>
  </w:docVars>
  <w:rsids>
    <w:rsidRoot w:val="00DB52B6"/>
    <w:rsid w:val="00636F5A"/>
    <w:rsid w:val="00DB52B6"/>
    <w:rsid w:val="00DF4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E26455"/>
  <w15:chartTrackingRefBased/>
  <w15:docId w15:val="{D32C4932-86B9-4D8B-A7E2-24A3180D2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Di Palma</dc:creator>
  <cp:keywords/>
  <dc:description/>
  <cp:lastModifiedBy>Michelle Di Palma</cp:lastModifiedBy>
  <cp:revision>3</cp:revision>
  <dcterms:created xsi:type="dcterms:W3CDTF">2020-06-16T22:28:00Z</dcterms:created>
  <dcterms:modified xsi:type="dcterms:W3CDTF">2020-06-16T22:40:00Z</dcterms:modified>
</cp:coreProperties>
</file>